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1FE86B" w14:textId="77777777" w:rsidR="00500A82" w:rsidRDefault="00271A29"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158D7D4" wp14:editId="3BDBA8AB">
                <wp:simplePos x="0" y="0"/>
                <wp:positionH relativeFrom="margin">
                  <wp:posOffset>2308860</wp:posOffset>
                </wp:positionH>
                <wp:positionV relativeFrom="paragraph">
                  <wp:posOffset>335915</wp:posOffset>
                </wp:positionV>
                <wp:extent cx="2697480" cy="275590"/>
                <wp:effectExtent l="0" t="0" r="0" b="0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97480" cy="2755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4E6768" w14:textId="1F20E6E0" w:rsidR="00271A29" w:rsidRPr="002F0EFA" w:rsidRDefault="009A72E2" w:rsidP="00271A29">
                            <w:pPr>
                              <w:jc w:val="center"/>
                              <w:rPr>
                                <w:rFonts w:ascii="Arial Bold" w:hAnsi="Arial Bold"/>
                                <w:color w:val="FFFFFF" w:themeColor="background1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Arial Bold" w:hAnsi="Arial Bold"/>
                                <w:color w:val="FFFFFF" w:themeColor="background1"/>
                                <w:sz w:val="26"/>
                                <w:szCs w:val="26"/>
                              </w:rPr>
                              <w:t>THE DANCE PAR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5158D7D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81.8pt;margin-top:26.45pt;width:212.4pt;height:21.7pt;z-index:25170739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" filled="f" stroked="f">
                <v:textbox>
                  <w:txbxContent>
                    <w:p w14:paraId="0D4E6768" w14:textId="1F20E6E0" w:rsidR="00271A29" w:rsidRPr="002F0EFA" w:rsidRDefault="009A72E2" w:rsidP="00271A29">
                      <w:pPr>
                        <w:jc w:val="center"/>
                        <w:rPr>
                          <w:rFonts w:ascii="Arial Bold" w:hAnsi="Arial Bold"/>
                          <w:color w:val="FFFFFF" w:themeColor="background1"/>
                          <w:sz w:val="26"/>
                          <w:szCs w:val="26"/>
                        </w:rPr>
                      </w:pPr>
                      <w:r>
                        <w:rPr>
                          <w:rFonts w:ascii="Arial Bold" w:hAnsi="Arial Bold"/>
                          <w:color w:val="FFFFFF" w:themeColor="background1"/>
                          <w:sz w:val="26"/>
                          <w:szCs w:val="26"/>
                        </w:rPr>
                        <w:t>THE DANCE PART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76491">
        <w:softHyphen/>
      </w:r>
      <w:r w:rsidR="00276491">
        <w:softHyphen/>
      </w:r>
      <w:r w:rsidR="00525C27">
        <w:br/>
      </w:r>
    </w:p>
    <w:p w14:paraId="3B240F96" w14:textId="77777777" w:rsidR="00B45DA0" w:rsidRDefault="00B45DA0">
      <w:pPr>
        <w:sectPr w:rsidR="00B45DA0" w:rsidSect="004E7C8D">
          <w:headerReference w:type="default" r:id="rId8"/>
          <w:footerReference w:type="even" r:id="rId9"/>
          <w:footerReference w:type="default" r:id="rId10"/>
          <w:pgSz w:w="12240" w:h="15840"/>
          <w:pgMar w:top="360" w:right="360" w:bottom="360" w:left="360" w:header="720" w:footer="720" w:gutter="0"/>
          <w:pgNumType w:start="1"/>
          <w:cols w:space="720"/>
          <w:docGrid w:linePitch="360"/>
        </w:sectPr>
      </w:pPr>
    </w:p>
    <w:p w14:paraId="7176C89A" w14:textId="77777777" w:rsidR="00464C67" w:rsidRDefault="00464C67" w:rsidP="004E7C8D">
      <w:pPr>
        <w:rPr>
          <w:rFonts w:ascii="Arial" w:hAnsi="Arial"/>
          <w:b/>
          <w:sz w:val="22"/>
          <w:szCs w:val="22"/>
        </w:rPr>
      </w:pPr>
    </w:p>
    <w:p w14:paraId="74FAB759" w14:textId="4C1B809D" w:rsidR="00794312" w:rsidRDefault="00F866DC" w:rsidP="00283DAE">
      <w:pPr>
        <w:tabs>
          <w:tab w:val="center" w:pos="5760"/>
        </w:tabs>
      </w:pPr>
      <w:r>
        <w:rPr>
          <w:noProof/>
        </w:rPr>
        <w:drawing>
          <wp:anchor distT="0" distB="0" distL="114300" distR="114300" simplePos="0" relativeHeight="251365376" behindDoc="0" locked="0" layoutInCell="1" allowOverlap="1" wp14:anchorId="2C34F4AF" wp14:editId="6BCB4DE8">
            <wp:simplePos x="0" y="0"/>
            <wp:positionH relativeFrom="page">
              <wp:posOffset>4425950</wp:posOffset>
            </wp:positionH>
            <wp:positionV relativeFrom="page">
              <wp:posOffset>2610485</wp:posOffset>
            </wp:positionV>
            <wp:extent cx="2480310" cy="2480310"/>
            <wp:effectExtent l="12700" t="12700" r="8890" b="8890"/>
            <wp:wrapThrough wrapText="bothSides">
              <wp:wrapPolygon edited="0">
                <wp:start x="-111" y="-111"/>
                <wp:lineTo x="-111" y="21567"/>
                <wp:lineTo x="21567" y="21567"/>
                <wp:lineTo x="21567" y="-111"/>
                <wp:lineTo x="-111" y="-111"/>
              </wp:wrapPolygon>
            </wp:wrapThrough>
            <wp:docPr id="150" name="Picture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" name="Picture 150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480310" cy="2480310"/>
                    </a:xfrm>
                    <a:prstGeom prst="rect">
                      <a:avLst/>
                    </a:prstGeom>
                    <a:ln>
                      <a:solidFill>
                        <a:srgbClr val="434CA0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A72E2"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271F4A24" wp14:editId="71CA6316">
                <wp:simplePos x="0" y="0"/>
                <wp:positionH relativeFrom="page">
                  <wp:posOffset>1391285</wp:posOffset>
                </wp:positionH>
                <wp:positionV relativeFrom="paragraph">
                  <wp:posOffset>6478905</wp:posOffset>
                </wp:positionV>
                <wp:extent cx="5623560" cy="1470660"/>
                <wp:effectExtent l="0" t="0" r="0" b="0"/>
                <wp:wrapThrough wrapText="bothSides">
                  <wp:wrapPolygon edited="0">
                    <wp:start x="244" y="187"/>
                    <wp:lineTo x="244" y="21264"/>
                    <wp:lineTo x="21317" y="21264"/>
                    <wp:lineTo x="21317" y="187"/>
                    <wp:lineTo x="244" y="187"/>
                  </wp:wrapPolygon>
                </wp:wrapThrough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23560" cy="14706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65F878B" w14:textId="3865B4F2" w:rsidR="00271A29" w:rsidRPr="00607703" w:rsidRDefault="009A72E2" w:rsidP="00DD6F32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D44344">
                              <w:rPr>
                                <w:rFonts w:ascii="Arial" w:hAnsi="Arial"/>
                                <w:b/>
                                <w:color w:val="000000" w:themeColor="text1"/>
                                <w:sz w:val="22"/>
                                <w:szCs w:val="22"/>
                              </w:rPr>
                              <w:t>Healthy Lifestyle:</w:t>
                            </w:r>
                            <w:r w:rsidR="00271A29" w:rsidRPr="00D44344">
                              <w:rPr>
                                <w:rFonts w:ascii="Arial" w:hAnsi="Arial"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Remember to eat at least 5 portions of fruit and veggies every day! It’s easier than it sounds. Why not slice some banana over your breakfast cereal or reach for a piece of fresh fruit for your mid-morning snack?! Keep in mind, unsweetened 100% fruit juice, vegetable juice, and smoothies can </w:t>
                            </w:r>
                            <w:r w:rsidR="00A912E3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only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count as 1 of your 5 servings each d</w:t>
                            </w:r>
                            <w:r w:rsidR="00820760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ay. For example, if you have 2 g</w:t>
                            </w:r>
                            <w:bookmarkStart w:id="0" w:name="_GoBack"/>
                            <w:bookmarkEnd w:id="0"/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lasses of fruit juice and a glass of vegetable juice, that still only counts as 1 serving of fruit and veggies. Limit the amount of juice you drink</w:t>
                            </w:r>
                            <w:r w:rsidR="00A912E3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;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eat fresh fruits and drink water</w:t>
                            </w:r>
                            <w:r w:rsidR="00A912E3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instead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1F4A24" id="_x0000_t202" coordsize="21600,21600" o:spt="202" path="m,l,21600r21600,l21600,xe">
                <v:stroke joinstyle="miter"/>
                <v:path gradientshapeok="t" o:connecttype="rect"/>
              </v:shapetype>
              <v:shape id="Text Box 31" o:spid="_x0000_s1027" type="#_x0000_t202" style="position:absolute;margin-left:109.55pt;margin-top:510.15pt;width:442.8pt;height:115.8pt;z-index:251708416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" filled="f" stroked="f">
                <v:textbox>
                  <w:txbxContent>
                    <w:p w14:paraId="565F878B" w14:textId="3865B4F2" w:rsidR="00271A29" w:rsidRPr="00607703" w:rsidRDefault="009A72E2" w:rsidP="00DD6F32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 w:rsidRPr="00D44344">
                        <w:rPr>
                          <w:rFonts w:ascii="Arial" w:hAnsi="Arial"/>
                          <w:b/>
                          <w:color w:val="000000" w:themeColor="text1"/>
                          <w:sz w:val="22"/>
                          <w:szCs w:val="22"/>
                        </w:rPr>
                        <w:t>Healthy Lifestyle:</w:t>
                      </w:r>
                      <w:r w:rsidR="00271A29" w:rsidRPr="00D44344">
                        <w:rPr>
                          <w:rFonts w:ascii="Arial" w:hAnsi="Arial"/>
                          <w:color w:val="000000" w:themeColor="text1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Remember to eat at least 5 portions of fruit and veggies every day! It’s easier than it sounds. Why not slice some banana over your breakfast cereal or reach for a piece of fresh fruit for your mid-morning snack?! Keep in mind, unsweetened 100% fruit juice, vegetable juice, and smoothies can </w:t>
                      </w:r>
                      <w:r w:rsidR="00A912E3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only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count as 1 of your 5 servings each d</w:t>
                      </w:r>
                      <w:r w:rsidR="00820760">
                        <w:rPr>
                          <w:rFonts w:ascii="Arial" w:hAnsi="Arial"/>
                          <w:sz w:val="22"/>
                          <w:szCs w:val="22"/>
                        </w:rPr>
                        <w:t>ay. For example, if you have 2 g</w:t>
                      </w:r>
                      <w:bookmarkStart w:id="1" w:name="_GoBack"/>
                      <w:bookmarkEnd w:id="1"/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lasses of fruit juice and a glass of vegetable juice, that still only counts as 1 serving of fruit and veggies. Limit the amount of juice you drink</w:t>
                      </w:r>
                      <w:r w:rsidR="00A912E3">
                        <w:rPr>
                          <w:rFonts w:ascii="Arial" w:hAnsi="Arial"/>
                          <w:sz w:val="22"/>
                          <w:szCs w:val="22"/>
                        </w:rPr>
                        <w:t>;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eat fresh fruits and drink water</w:t>
                      </w:r>
                      <w:r w:rsidR="00A912E3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instead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.</w:t>
                      </w:r>
                    </w:p>
                  </w:txbxContent>
                </v:textbox>
                <w10:wrap type="through" anchorx="page"/>
              </v:shape>
            </w:pict>
          </mc:Fallback>
        </mc:AlternateContent>
      </w:r>
      <w:r w:rsidR="00187085">
        <w:rPr>
          <w:noProof/>
        </w:rPr>
        <mc:AlternateContent>
          <mc:Choice Requires="wps">
            <w:drawing>
              <wp:anchor distT="0" distB="0" distL="114300" distR="114300" simplePos="0" relativeHeight="251586560" behindDoc="0" locked="0" layoutInCell="1" allowOverlap="1" wp14:anchorId="1CDE45F2" wp14:editId="4C2EFE46">
                <wp:simplePos x="0" y="0"/>
                <wp:positionH relativeFrom="column">
                  <wp:posOffset>137160</wp:posOffset>
                </wp:positionH>
                <wp:positionV relativeFrom="paragraph">
                  <wp:posOffset>3908646</wp:posOffset>
                </wp:positionV>
                <wp:extent cx="7172325" cy="2214880"/>
                <wp:effectExtent l="0" t="0" r="0" b="0"/>
                <wp:wrapNone/>
                <wp:docPr id="235" name="Text Box 2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72325" cy="2214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68B2D48" w14:textId="77777777" w:rsidR="00271A29" w:rsidRDefault="00271A29" w:rsidP="007136BE">
                            <w:pPr>
                              <w:ind w:right="386"/>
                              <w:rPr>
                                <w:rFonts w:ascii="Arial" w:hAnsi="Arial"/>
                                <w:b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sz w:val="22"/>
                              </w:rPr>
                              <w:t>Activity Procedures:</w:t>
                            </w:r>
                          </w:p>
                          <w:p w14:paraId="5AD47DA0" w14:textId="14485195" w:rsidR="00271A29" w:rsidRPr="00187085" w:rsidRDefault="00187085" w:rsidP="00DD6F32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leader="dot" w:pos="2160"/>
                              </w:tabs>
                              <w:ind w:right="386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It’s time for a dance party!!! You’re going to make this party </w:t>
                            </w:r>
                            <w:r w:rsidR="00A912E3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ROCK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by creating </w:t>
                            </w:r>
                            <w:r w:rsidR="00A912E3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your very own dance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5ECFBEF7" w14:textId="62DDE272" w:rsidR="00A912E3" w:rsidRPr="00D44344" w:rsidRDefault="009A72E2" w:rsidP="00DD6F32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leader="dot" w:pos="2160"/>
                              </w:tabs>
                              <w:ind w:right="386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You’ll create a dance for 8 counts (beats)</w:t>
                            </w:r>
                            <w:r w:rsidR="00A912E3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using the Dance Card to give you movement ideas.</w:t>
                            </w:r>
                          </w:p>
                          <w:p w14:paraId="5413941D" w14:textId="77777777" w:rsidR="00D44344" w:rsidRPr="00D44344" w:rsidRDefault="00D44344" w:rsidP="00DD6F32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leader="dot" w:pos="2160"/>
                              </w:tabs>
                              <w:ind w:right="386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Now it’s time to practice! Start the music and let everyone perform their dance moves at the same time!</w:t>
                            </w:r>
                          </w:p>
                          <w:p w14:paraId="372DEF12" w14:textId="4811C52C" w:rsidR="00187085" w:rsidRPr="009A72E2" w:rsidRDefault="009A72E2" w:rsidP="00DD6F32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leader="dot" w:pos="2160"/>
                              </w:tabs>
                              <w:ind w:right="386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Then</w:t>
                            </w:r>
                            <w:r w:rsidR="00D44344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, let’s put our moves together. First,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your friend will perform her/his dance for 8 counts. </w:t>
                            </w:r>
                            <w:r w:rsidR="00D44344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Next, you’ll take a turn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D44344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and perform yours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.</w:t>
                            </w:r>
                            <w:r w:rsidR="00D44344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Continue through all of your friends’ moves.</w:t>
                            </w:r>
                          </w:p>
                          <w:p w14:paraId="4749B05C" w14:textId="4B47E60A" w:rsidR="0031138E" w:rsidRPr="00D44344" w:rsidRDefault="009A72E2" w:rsidP="007136B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leader="dot" w:pos="2160"/>
                              </w:tabs>
                              <w:ind w:right="386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Next, teach each other your dance moves</w:t>
                            </w:r>
                            <w:r w:rsidR="00D44344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, put them in a sequence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and</w:t>
                            </w:r>
                            <w:r w:rsidR="00D44344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then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complete the entire dance all together!</w:t>
                            </w:r>
                            <w:r w:rsidR="00D44344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D44344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Keep the music pumping and dance!</w:t>
                            </w:r>
                          </w:p>
                          <w:p w14:paraId="2050F749" w14:textId="77777777" w:rsidR="00D44344" w:rsidRPr="00D44344" w:rsidRDefault="00D44344" w:rsidP="00D44344">
                            <w:pPr>
                              <w:tabs>
                                <w:tab w:val="left" w:leader="dot" w:pos="2160"/>
                              </w:tabs>
                              <w:ind w:right="386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24E45B76" w14:textId="4D9C5F1C" w:rsidR="00271A29" w:rsidRPr="00C24A98" w:rsidRDefault="009A72E2" w:rsidP="007136BE">
                            <w:pPr>
                              <w:ind w:right="386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Tips</w:t>
                            </w:r>
                            <w:r w:rsidR="00271A29" w:rsidRPr="00C24A98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702BE6F3" w14:textId="2BD01949" w:rsidR="007136BE" w:rsidRPr="0031138E" w:rsidRDefault="009A72E2" w:rsidP="00DD6F32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right="386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Practice counting 8 beats by clapping and counting to aloud to the music. Next, jump up and down while counting aloud to the music. Finally, jump up and down for 8 counts, clap for 8 counts, and then repeat until everyone understands how to count 8 beats of music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DE45F2" id="Text Box 235" o:spid="_x0000_s1028" type="#_x0000_t202" style="position:absolute;margin-left:10.8pt;margin-top:307.75pt;width:564.75pt;height:174.4pt;z-index:251586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" filled="f" stroked="f">
                <v:textbox>
                  <w:txbxContent>
                    <w:p w14:paraId="068B2D48" w14:textId="77777777" w:rsidR="00271A29" w:rsidRDefault="00271A29" w:rsidP="007136BE">
                      <w:pPr>
                        <w:ind w:right="386"/>
                        <w:rPr>
                          <w:rFonts w:ascii="Arial" w:hAnsi="Arial"/>
                          <w:b/>
                          <w:sz w:val="22"/>
                        </w:rPr>
                      </w:pPr>
                      <w:r>
                        <w:rPr>
                          <w:rFonts w:ascii="Arial" w:hAnsi="Arial"/>
                          <w:b/>
                          <w:sz w:val="22"/>
                        </w:rPr>
                        <w:t>Activity Procedures:</w:t>
                      </w:r>
                    </w:p>
                    <w:p w14:paraId="5AD47DA0" w14:textId="14485195" w:rsidR="00271A29" w:rsidRPr="00187085" w:rsidRDefault="00187085" w:rsidP="00DD6F32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tabs>
                          <w:tab w:val="left" w:leader="dot" w:pos="2160"/>
                        </w:tabs>
                        <w:ind w:right="386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It’s time for a dance party!!! You’re going to make this party </w:t>
                      </w:r>
                      <w:r w:rsidR="00A912E3">
                        <w:rPr>
                          <w:rFonts w:ascii="Arial" w:hAnsi="Arial"/>
                          <w:sz w:val="22"/>
                          <w:szCs w:val="22"/>
                        </w:rPr>
                        <w:t>ROCK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by creating </w:t>
                      </w:r>
                      <w:r w:rsidR="00A912E3">
                        <w:rPr>
                          <w:rFonts w:ascii="Arial" w:hAnsi="Arial"/>
                          <w:sz w:val="22"/>
                          <w:szCs w:val="22"/>
                        </w:rPr>
                        <w:t>your very own dance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.</w:t>
                      </w:r>
                    </w:p>
                    <w:p w14:paraId="5ECFBEF7" w14:textId="62DDE272" w:rsidR="00A912E3" w:rsidRPr="00D44344" w:rsidRDefault="009A72E2" w:rsidP="00DD6F32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tabs>
                          <w:tab w:val="left" w:leader="dot" w:pos="2160"/>
                        </w:tabs>
                        <w:ind w:right="386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You’ll create a dance for 8 counts (beats)</w:t>
                      </w:r>
                      <w:r w:rsidR="00A912E3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using the Dance Card to give you movement ideas.</w:t>
                      </w:r>
                    </w:p>
                    <w:p w14:paraId="5413941D" w14:textId="77777777" w:rsidR="00D44344" w:rsidRPr="00D44344" w:rsidRDefault="00D44344" w:rsidP="00DD6F32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tabs>
                          <w:tab w:val="left" w:leader="dot" w:pos="2160"/>
                        </w:tabs>
                        <w:ind w:right="386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Now it’s time to practice! Start the music and let everyone perform their dance moves at the same time!</w:t>
                      </w:r>
                    </w:p>
                    <w:p w14:paraId="372DEF12" w14:textId="4811C52C" w:rsidR="00187085" w:rsidRPr="009A72E2" w:rsidRDefault="009A72E2" w:rsidP="00DD6F32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tabs>
                          <w:tab w:val="left" w:leader="dot" w:pos="2160"/>
                        </w:tabs>
                        <w:ind w:right="386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Then</w:t>
                      </w:r>
                      <w:r w:rsidR="00D44344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, let’s put our moves together. First,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your friend will perform her/his dance for 8 counts. </w:t>
                      </w:r>
                      <w:r w:rsidR="00D44344">
                        <w:rPr>
                          <w:rFonts w:ascii="Arial" w:hAnsi="Arial"/>
                          <w:sz w:val="22"/>
                          <w:szCs w:val="22"/>
                        </w:rPr>
                        <w:t>Next, you’ll take a turn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 w:rsidR="00D44344">
                        <w:rPr>
                          <w:rFonts w:ascii="Arial" w:hAnsi="Arial"/>
                          <w:sz w:val="22"/>
                          <w:szCs w:val="22"/>
                        </w:rPr>
                        <w:t>and perform yours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.</w:t>
                      </w:r>
                      <w:r w:rsidR="00D44344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Continue through all of your friends’ moves.</w:t>
                      </w:r>
                    </w:p>
                    <w:p w14:paraId="4749B05C" w14:textId="4B47E60A" w:rsidR="0031138E" w:rsidRPr="00D44344" w:rsidRDefault="009A72E2" w:rsidP="007136B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tabs>
                          <w:tab w:val="left" w:leader="dot" w:pos="2160"/>
                        </w:tabs>
                        <w:ind w:right="386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Next, teach each other your dance moves</w:t>
                      </w:r>
                      <w:r w:rsidR="00D44344">
                        <w:rPr>
                          <w:rFonts w:ascii="Arial" w:hAnsi="Arial"/>
                          <w:sz w:val="22"/>
                          <w:szCs w:val="22"/>
                        </w:rPr>
                        <w:t>, put them in a sequence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and</w:t>
                      </w:r>
                      <w:r w:rsidR="00D44344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then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complete the entire dance all together!</w:t>
                      </w:r>
                      <w:r w:rsidR="00D44344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 w:rsidRPr="00D44344">
                        <w:rPr>
                          <w:rFonts w:ascii="Arial" w:hAnsi="Arial"/>
                          <w:sz w:val="22"/>
                          <w:szCs w:val="22"/>
                        </w:rPr>
                        <w:t>Keep the music pumping and dance!</w:t>
                      </w:r>
                    </w:p>
                    <w:p w14:paraId="2050F749" w14:textId="77777777" w:rsidR="00D44344" w:rsidRPr="00D44344" w:rsidRDefault="00D44344" w:rsidP="00D44344">
                      <w:pPr>
                        <w:tabs>
                          <w:tab w:val="left" w:leader="dot" w:pos="2160"/>
                        </w:tabs>
                        <w:ind w:right="386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</w:p>
                    <w:p w14:paraId="24E45B76" w14:textId="4D9C5F1C" w:rsidR="00271A29" w:rsidRPr="00C24A98" w:rsidRDefault="009A72E2" w:rsidP="007136BE">
                      <w:pPr>
                        <w:ind w:right="386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Tips</w:t>
                      </w:r>
                      <w:r w:rsidR="00271A29" w:rsidRPr="00C24A98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702BE6F3" w14:textId="2BD01949" w:rsidR="007136BE" w:rsidRPr="0031138E" w:rsidRDefault="009A72E2" w:rsidP="00DD6F32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right="386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Practice counting 8 beats by clapping and counting to aloud to the music. Next, jump up and down while counting aloud to the music. Finally, jump up and down for 8 counts, clap for 8 counts, and then repeat until everyone understands how to count 8 beats of music.</w:t>
                      </w:r>
                    </w:p>
                  </w:txbxContent>
                </v:textbox>
              </v:shape>
            </w:pict>
          </mc:Fallback>
        </mc:AlternateContent>
      </w:r>
      <w:r w:rsidR="00187085">
        <w:rPr>
          <w:noProof/>
        </w:rPr>
        <mc:AlternateContent>
          <mc:Choice Requires="wps">
            <w:drawing>
              <wp:anchor distT="0" distB="0" distL="114300" distR="114300" simplePos="0" relativeHeight="251451392" behindDoc="0" locked="0" layoutInCell="1" allowOverlap="1" wp14:anchorId="2600D199" wp14:editId="18E17EC0">
                <wp:simplePos x="0" y="0"/>
                <wp:positionH relativeFrom="column">
                  <wp:posOffset>207645</wp:posOffset>
                </wp:positionH>
                <wp:positionV relativeFrom="paragraph">
                  <wp:posOffset>666750</wp:posOffset>
                </wp:positionV>
                <wp:extent cx="4019550" cy="494030"/>
                <wp:effectExtent l="0" t="0" r="0" b="0"/>
                <wp:wrapThrough wrapText="bothSides">
                  <wp:wrapPolygon edited="0">
                    <wp:start x="341" y="555"/>
                    <wp:lineTo x="341" y="20545"/>
                    <wp:lineTo x="21225" y="20545"/>
                    <wp:lineTo x="21225" y="555"/>
                    <wp:lineTo x="341" y="555"/>
                  </wp:wrapPolygon>
                </wp:wrapThrough>
                <wp:docPr id="232" name="Text Box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19550" cy="4940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2E7088A" w14:textId="6B1FDD19" w:rsidR="00271A29" w:rsidRPr="00077C5D" w:rsidRDefault="00187085" w:rsidP="00DD6F32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I </w:t>
                            </w:r>
                            <w:r w:rsidR="00A912E3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will 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demonstrate cooperation and positive communication while creating a group danc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00D199" id="Text Box 232" o:spid="_x0000_s1029" type="#_x0000_t202" style="position:absolute;margin-left:16.35pt;margin-top:52.5pt;width:316.5pt;height:38.9pt;z-index:251451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" filled="f" stroked="f">
                <v:textbox>
                  <w:txbxContent>
                    <w:p w14:paraId="62E7088A" w14:textId="6B1FDD19" w:rsidR="00271A29" w:rsidRPr="00077C5D" w:rsidRDefault="00187085" w:rsidP="00DD6F32">
                      <w:pPr>
                        <w:pStyle w:val="ListParagraph"/>
                        <w:numPr>
                          <w:ilvl w:val="0"/>
                          <w:numId w:val="4"/>
                        </w:num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I </w:t>
                      </w:r>
                      <w:r w:rsidR="00A912E3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will 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demonstrate cooperation and positive communication while creating a group dance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187085">
        <w:rPr>
          <w:noProof/>
        </w:rPr>
        <mc:AlternateContent>
          <mc:Choice Requires="wps">
            <w:drawing>
              <wp:anchor distT="0" distB="0" distL="114300" distR="114300" simplePos="0" relativeHeight="251960320" behindDoc="0" locked="0" layoutInCell="1" allowOverlap="1" wp14:anchorId="5B0E2E47" wp14:editId="6835407D">
                <wp:simplePos x="0" y="0"/>
                <wp:positionH relativeFrom="column">
                  <wp:posOffset>4170045</wp:posOffset>
                </wp:positionH>
                <wp:positionV relativeFrom="paragraph">
                  <wp:posOffset>650240</wp:posOffset>
                </wp:positionV>
                <wp:extent cx="2462530" cy="0"/>
                <wp:effectExtent l="0" t="0" r="13970" b="12700"/>
                <wp:wrapThrough wrapText="bothSides">
                  <wp:wrapPolygon edited="0">
                    <wp:start x="0" y="-1"/>
                    <wp:lineTo x="0" y="-1"/>
                    <wp:lineTo x="21611" y="-1"/>
                    <wp:lineTo x="21611" y="-1"/>
                    <wp:lineTo x="0" y="-1"/>
                  </wp:wrapPolygon>
                </wp:wrapThrough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62530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434CA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8DE3FAC" id="Straight Connector 1" o:spid="_x0000_s1026" style="position:absolute;z-index:251960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8.35pt,51.2pt" to="522.25pt,5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" strokecolor="#434ca0" strokeweight=".5pt">
                <w10:wrap type="through"/>
              </v:line>
            </w:pict>
          </mc:Fallback>
        </mc:AlternateContent>
      </w:r>
      <w:r w:rsidR="00187085" w:rsidRPr="00187085">
        <w:rPr>
          <w:noProof/>
        </w:rPr>
        <mc:AlternateContent>
          <mc:Choice Requires="wps">
            <w:drawing>
              <wp:anchor distT="0" distB="0" distL="114300" distR="114300" simplePos="0" relativeHeight="251957248" behindDoc="0" locked="0" layoutInCell="1" allowOverlap="1" wp14:anchorId="275649F4" wp14:editId="72B0A43F">
                <wp:simplePos x="0" y="0"/>
                <wp:positionH relativeFrom="column">
                  <wp:posOffset>4201160</wp:posOffset>
                </wp:positionH>
                <wp:positionV relativeFrom="paragraph">
                  <wp:posOffset>668655</wp:posOffset>
                </wp:positionV>
                <wp:extent cx="2343150" cy="720090"/>
                <wp:effectExtent l="0" t="0" r="0" b="0"/>
                <wp:wrapThrough wrapText="bothSides">
                  <wp:wrapPolygon edited="0">
                    <wp:start x="585" y="381"/>
                    <wp:lineTo x="585" y="20952"/>
                    <wp:lineTo x="20956" y="20952"/>
                    <wp:lineTo x="20956" y="381"/>
                    <wp:lineTo x="585" y="381"/>
                  </wp:wrapPolygon>
                </wp:wrapThrough>
                <wp:docPr id="233" name="Text Box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3150" cy="7200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C01C6E" w14:textId="77777777" w:rsidR="00187085" w:rsidRDefault="00187085" w:rsidP="00DD6F32">
                            <w:pPr>
                              <w:numPr>
                                <w:ilvl w:val="0"/>
                                <w:numId w:val="7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Stay Inside Boundaries</w:t>
                            </w:r>
                          </w:p>
                          <w:p w14:paraId="7C0F4BA0" w14:textId="4071ED9C" w:rsidR="00187085" w:rsidRDefault="00187085" w:rsidP="00DD6F32">
                            <w:pPr>
                              <w:numPr>
                                <w:ilvl w:val="0"/>
                                <w:numId w:val="7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Blindfolds </w:t>
                            </w:r>
                            <w:r w:rsidR="00A912E3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a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re Optional</w:t>
                            </w:r>
                          </w:p>
                          <w:p w14:paraId="71D524A5" w14:textId="77777777" w:rsidR="00187085" w:rsidRPr="00EE00AE" w:rsidRDefault="00187085" w:rsidP="00DD6F32">
                            <w:pPr>
                              <w:numPr>
                                <w:ilvl w:val="0"/>
                                <w:numId w:val="7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Think Safety Fir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5649F4" id="Text Box 233" o:spid="_x0000_s1030" type="#_x0000_t202" style="position:absolute;margin-left:330.8pt;margin-top:52.65pt;width:184.5pt;height:56.7pt;z-index:2519572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" filled="f" stroked="f">
                <v:textbox>
                  <w:txbxContent>
                    <w:p w14:paraId="03C01C6E" w14:textId="77777777" w:rsidR="00187085" w:rsidRDefault="00187085" w:rsidP="00DD6F32">
                      <w:pPr>
                        <w:numPr>
                          <w:ilvl w:val="0"/>
                          <w:numId w:val="7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Stay Inside Boundaries</w:t>
                      </w:r>
                    </w:p>
                    <w:p w14:paraId="7C0F4BA0" w14:textId="4071ED9C" w:rsidR="00187085" w:rsidRDefault="00187085" w:rsidP="00DD6F32">
                      <w:pPr>
                        <w:numPr>
                          <w:ilvl w:val="0"/>
                          <w:numId w:val="7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Blindfolds </w:t>
                      </w:r>
                      <w:r w:rsidR="00A912E3">
                        <w:rPr>
                          <w:rFonts w:ascii="Arial" w:hAnsi="Arial" w:cs="Arial"/>
                          <w:sz w:val="22"/>
                          <w:szCs w:val="22"/>
                        </w:rPr>
                        <w:t>a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re Optional</w:t>
                      </w:r>
                    </w:p>
                    <w:p w14:paraId="71D524A5" w14:textId="77777777" w:rsidR="00187085" w:rsidRPr="00EE00AE" w:rsidRDefault="00187085" w:rsidP="00DD6F32">
                      <w:pPr>
                        <w:numPr>
                          <w:ilvl w:val="0"/>
                          <w:numId w:val="7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Think Safety Firs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187085" w:rsidRPr="00187085">
        <w:rPr>
          <w:noProof/>
        </w:rPr>
        <w:drawing>
          <wp:anchor distT="0" distB="0" distL="114300" distR="114300" simplePos="0" relativeHeight="251958272" behindDoc="0" locked="0" layoutInCell="1" allowOverlap="1" wp14:anchorId="5A237086" wp14:editId="5621DA94">
            <wp:simplePos x="0" y="0"/>
            <wp:positionH relativeFrom="column">
              <wp:posOffset>4253230</wp:posOffset>
            </wp:positionH>
            <wp:positionV relativeFrom="paragraph">
              <wp:posOffset>300945</wp:posOffset>
            </wp:positionV>
            <wp:extent cx="1428750" cy="255905"/>
            <wp:effectExtent l="0" t="0" r="0" b="0"/>
            <wp:wrapThrough wrapText="bothSides">
              <wp:wrapPolygon edited="0">
                <wp:start x="0" y="0"/>
                <wp:lineTo x="0" y="19295"/>
                <wp:lineTo x="21120" y="19295"/>
                <wp:lineTo x="21120" y="0"/>
                <wp:lineTo x="0" y="0"/>
              </wp:wrapPolygon>
            </wp:wrapThrough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 227"/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875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187085">
        <w:rPr>
          <w:noProof/>
        </w:rPr>
        <mc:AlternateContent>
          <mc:Choice Requires="wps">
            <w:drawing>
              <wp:anchor distT="0" distB="0" distL="114300" distR="114300" simplePos="0" relativeHeight="251826176" behindDoc="0" locked="0" layoutInCell="1" allowOverlap="1" wp14:anchorId="18FD102A" wp14:editId="710F9BE5">
                <wp:simplePos x="0" y="0"/>
                <wp:positionH relativeFrom="column">
                  <wp:posOffset>1149985</wp:posOffset>
                </wp:positionH>
                <wp:positionV relativeFrom="paragraph">
                  <wp:posOffset>6503035</wp:posOffset>
                </wp:positionV>
                <wp:extent cx="0" cy="510540"/>
                <wp:effectExtent l="0" t="0" r="12700" b="10160"/>
                <wp:wrapThrough wrapText="bothSides">
                  <wp:wrapPolygon edited="0">
                    <wp:start x="-1" y="0"/>
                    <wp:lineTo x="-1" y="21493"/>
                    <wp:lineTo x="-1" y="21493"/>
                    <wp:lineTo x="-1" y="0"/>
                    <wp:lineTo x="-1" y="0"/>
                  </wp:wrapPolygon>
                </wp:wrapThrough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1054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434CA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FEA5B7D" id="Straight Connector 4" o:spid="_x0000_s1026" style="position:absolute;z-index:251826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0.55pt,512.05pt" to="90.55pt,5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" strokecolor="#434ca0" strokeweight=".5pt">
                <w10:wrap type="through"/>
              </v:line>
            </w:pict>
          </mc:Fallback>
        </mc:AlternateContent>
      </w:r>
      <w:r w:rsidR="00187085">
        <w:rPr>
          <w:noProof/>
        </w:rPr>
        <w:drawing>
          <wp:anchor distT="0" distB="0" distL="114300" distR="114300" simplePos="0" relativeHeight="251955200" behindDoc="0" locked="0" layoutInCell="1" allowOverlap="1" wp14:anchorId="321A9AB8" wp14:editId="71EE6D5A">
            <wp:simplePos x="0" y="0"/>
            <wp:positionH relativeFrom="column">
              <wp:posOffset>150495</wp:posOffset>
            </wp:positionH>
            <wp:positionV relativeFrom="paragraph">
              <wp:posOffset>6475095</wp:posOffset>
            </wp:positionV>
            <wp:extent cx="914400" cy="579120"/>
            <wp:effectExtent l="0" t="0" r="0" b="508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atingHealthy101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579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2651">
        <w:rPr>
          <w:noProof/>
        </w:rPr>
        <mc:AlternateContent>
          <mc:Choice Requires="wps">
            <w:drawing>
              <wp:anchor distT="0" distB="0" distL="114300" distR="114300" simplePos="0" relativeHeight="251565056" behindDoc="0" locked="0" layoutInCell="1" allowOverlap="1" wp14:anchorId="3E336F4D" wp14:editId="1CAC9E65">
                <wp:simplePos x="0" y="0"/>
                <wp:positionH relativeFrom="column">
                  <wp:posOffset>164465</wp:posOffset>
                </wp:positionH>
                <wp:positionV relativeFrom="paragraph">
                  <wp:posOffset>1239520</wp:posOffset>
                </wp:positionV>
                <wp:extent cx="3383280" cy="1934845"/>
                <wp:effectExtent l="0" t="0" r="0" b="0"/>
                <wp:wrapThrough wrapText="bothSides">
                  <wp:wrapPolygon edited="0">
                    <wp:start x="405" y="142"/>
                    <wp:lineTo x="405" y="21267"/>
                    <wp:lineTo x="21162" y="21267"/>
                    <wp:lineTo x="21162" y="142"/>
                    <wp:lineTo x="405" y="142"/>
                  </wp:wrapPolygon>
                </wp:wrapThrough>
                <wp:docPr id="234" name="Text Box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83280" cy="19348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1780C77" w14:textId="77777777" w:rsidR="00271A29" w:rsidRDefault="00271A29" w:rsidP="008901F1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597FF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Equipment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670A6D4E" w14:textId="04E9DF76" w:rsidR="00D31217" w:rsidRDefault="00187085" w:rsidP="00DD6F32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Dance Cards</w:t>
                            </w:r>
                          </w:p>
                          <w:p w14:paraId="57C866F7" w14:textId="609AB722" w:rsidR="00187085" w:rsidRPr="00187085" w:rsidRDefault="00187085" w:rsidP="00DD6F32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Upbeat, fun music and music player</w:t>
                            </w:r>
                          </w:p>
                          <w:p w14:paraId="3952FD42" w14:textId="5A15BB7B" w:rsidR="00271A29" w:rsidRPr="00D31217" w:rsidRDefault="00271A29" w:rsidP="00D31217">
                            <w:p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</w:p>
                          <w:p w14:paraId="3FCA91FC" w14:textId="77777777" w:rsidR="00271A29" w:rsidRDefault="00271A29" w:rsidP="008901F1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597FF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Set-Up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55BA7A2E" w14:textId="649220BA" w:rsidR="0031138E" w:rsidRDefault="00187085" w:rsidP="00DD6F32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Create a safe space large enough to dance with friends.</w:t>
                            </w:r>
                          </w:p>
                          <w:p w14:paraId="54FE6E50" w14:textId="54F13206" w:rsidR="00187085" w:rsidRPr="0031138E" w:rsidRDefault="00187085" w:rsidP="00DD6F32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Get your music ready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336F4D" id="Text Box 234" o:spid="_x0000_s1031" type="#_x0000_t202" style="position:absolute;margin-left:12.95pt;margin-top:97.6pt;width:266.4pt;height:152.35pt;z-index:251565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" filled="f" stroked="f">
                <v:textbox>
                  <w:txbxContent>
                    <w:p w14:paraId="21780C77" w14:textId="77777777" w:rsidR="00271A29" w:rsidRDefault="00271A29" w:rsidP="008901F1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597FF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Equipment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670A6D4E" w14:textId="04E9DF76" w:rsidR="00D31217" w:rsidRDefault="00187085" w:rsidP="00DD6F32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Dance Cards</w:t>
                      </w:r>
                    </w:p>
                    <w:p w14:paraId="57C866F7" w14:textId="609AB722" w:rsidR="00187085" w:rsidRPr="00187085" w:rsidRDefault="00187085" w:rsidP="00DD6F32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Upbeat, fun music and music player</w:t>
                      </w:r>
                    </w:p>
                    <w:p w14:paraId="3952FD42" w14:textId="5A15BB7B" w:rsidR="00271A29" w:rsidRPr="00D31217" w:rsidRDefault="00271A29" w:rsidP="00D31217">
                      <w:p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</w:p>
                    <w:p w14:paraId="3FCA91FC" w14:textId="77777777" w:rsidR="00271A29" w:rsidRDefault="00271A29" w:rsidP="008901F1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597FF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Set-Up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55BA7A2E" w14:textId="649220BA" w:rsidR="0031138E" w:rsidRDefault="00187085" w:rsidP="00DD6F32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Create a safe space large enough to dance with friends.</w:t>
                      </w:r>
                    </w:p>
                    <w:p w14:paraId="54FE6E50" w14:textId="54F13206" w:rsidR="00187085" w:rsidRPr="0031138E" w:rsidRDefault="00187085" w:rsidP="00DD6F32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Get your music ready!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922651">
        <w:rPr>
          <w:noProof/>
        </w:rPr>
        <w:drawing>
          <wp:anchor distT="0" distB="0" distL="114300" distR="114300" simplePos="0" relativeHeight="251416576" behindDoc="0" locked="0" layoutInCell="1" allowOverlap="1" wp14:anchorId="4341DB2A" wp14:editId="25454409">
            <wp:simplePos x="0" y="0"/>
            <wp:positionH relativeFrom="column">
              <wp:posOffset>274320</wp:posOffset>
            </wp:positionH>
            <wp:positionV relativeFrom="paragraph">
              <wp:posOffset>1186180</wp:posOffset>
            </wp:positionV>
            <wp:extent cx="3133090" cy="255905"/>
            <wp:effectExtent l="0" t="0" r="3810" b="0"/>
            <wp:wrapThrough wrapText="bothSides">
              <wp:wrapPolygon edited="0">
                <wp:start x="0" y="0"/>
                <wp:lineTo x="0" y="20367"/>
                <wp:lineTo x="21539" y="20367"/>
                <wp:lineTo x="21539" y="0"/>
                <wp:lineTo x="0" y="0"/>
              </wp:wrapPolygon>
            </wp:wrapThrough>
            <wp:docPr id="227" name="Picture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 227"/>
                    <pic:cNvPicPr>
                      <a:picLocks noChangeAspect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309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22651">
        <w:rPr>
          <w:noProof/>
        </w:rPr>
        <mc:AlternateContent>
          <mc:Choice Requires="wps">
            <w:drawing>
              <wp:anchor distT="0" distB="0" distL="114300" distR="114300" simplePos="0" relativeHeight="251512832" behindDoc="0" locked="0" layoutInCell="1" allowOverlap="1" wp14:anchorId="239227B2" wp14:editId="055DB615">
                <wp:simplePos x="0" y="0"/>
                <wp:positionH relativeFrom="column">
                  <wp:posOffset>269240</wp:posOffset>
                </wp:positionH>
                <wp:positionV relativeFrom="paragraph">
                  <wp:posOffset>1463234</wp:posOffset>
                </wp:positionV>
                <wp:extent cx="3427095" cy="3175"/>
                <wp:effectExtent l="0" t="0" r="14605" b="22225"/>
                <wp:wrapThrough wrapText="bothSides">
                  <wp:wrapPolygon edited="0">
                    <wp:start x="0" y="0"/>
                    <wp:lineTo x="0" y="86400"/>
                    <wp:lineTo x="240" y="86400"/>
                    <wp:lineTo x="21612" y="86400"/>
                    <wp:lineTo x="21612" y="0"/>
                    <wp:lineTo x="0" y="0"/>
                  </wp:wrapPolygon>
                </wp:wrapThrough>
                <wp:docPr id="230" name="Straight Connector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27095" cy="3175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434CA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81A3BD2" id="Straight Connector 230" o:spid="_x0000_s1026" style="position:absolute;z-index:251512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.2pt,115.2pt" to="291.05pt,11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" strokecolor="#434ca0" strokeweight=".5pt">
                <w10:wrap type="through"/>
              </v:line>
            </w:pict>
          </mc:Fallback>
        </mc:AlternateContent>
      </w:r>
      <w:r w:rsidR="002F0EFA">
        <w:rPr>
          <w:noProof/>
        </w:rPr>
        <mc:AlternateContent>
          <mc:Choice Requires="wps">
            <w:drawing>
              <wp:anchor distT="0" distB="0" distL="114300" distR="114300" simplePos="0" relativeHeight="251431936" behindDoc="0" locked="0" layoutInCell="1" allowOverlap="1" wp14:anchorId="00CC99F4" wp14:editId="5BFC3E6B">
                <wp:simplePos x="0" y="0"/>
                <wp:positionH relativeFrom="column">
                  <wp:posOffset>267970</wp:posOffset>
                </wp:positionH>
                <wp:positionV relativeFrom="paragraph">
                  <wp:posOffset>634365</wp:posOffset>
                </wp:positionV>
                <wp:extent cx="3426460" cy="10160"/>
                <wp:effectExtent l="0" t="0" r="15240" b="15240"/>
                <wp:wrapThrough wrapText="bothSides">
                  <wp:wrapPolygon edited="0">
                    <wp:start x="0" y="0"/>
                    <wp:lineTo x="0" y="27000"/>
                    <wp:lineTo x="21616" y="27000"/>
                    <wp:lineTo x="21616" y="0"/>
                    <wp:lineTo x="0" y="0"/>
                  </wp:wrapPolygon>
                </wp:wrapThrough>
                <wp:docPr id="228" name="Straight Connector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26460" cy="1016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434CA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1110E5E" id="Straight Connector 228" o:spid="_x0000_s1026" style="position:absolute;z-index:251431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.1pt,49.95pt" to="290.9pt,5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" strokecolor="#434ca0" strokeweight=".5pt">
                <w10:wrap type="through"/>
              </v:line>
            </w:pict>
          </mc:Fallback>
        </mc:AlternateContent>
      </w:r>
      <w:r w:rsidR="00E549CB">
        <w:rPr>
          <w:noProof/>
        </w:rPr>
        <w:drawing>
          <wp:anchor distT="0" distB="0" distL="114300" distR="114300" simplePos="0" relativeHeight="251834368" behindDoc="0" locked="0" layoutInCell="1" allowOverlap="1" wp14:anchorId="2D6BFF32" wp14:editId="0BCB5F13">
            <wp:simplePos x="0" y="0"/>
            <wp:positionH relativeFrom="column">
              <wp:posOffset>281940</wp:posOffset>
            </wp:positionH>
            <wp:positionV relativeFrom="paragraph">
              <wp:posOffset>347980</wp:posOffset>
            </wp:positionV>
            <wp:extent cx="1527810" cy="255905"/>
            <wp:effectExtent l="0" t="0" r="0" b="0"/>
            <wp:wrapThrough wrapText="bothSides">
              <wp:wrapPolygon edited="0">
                <wp:start x="0" y="0"/>
                <wp:lineTo x="0" y="19295"/>
                <wp:lineTo x="21187" y="19295"/>
                <wp:lineTo x="21187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 227"/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781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sectPr w:rsidR="00794312" w:rsidSect="008901F1">
      <w:type w:val="continuous"/>
      <w:pgSz w:w="12240" w:h="15840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8DA198" w14:textId="77777777" w:rsidR="007C0841" w:rsidRDefault="007C0841" w:rsidP="00233FF0">
      <w:r>
        <w:separator/>
      </w:r>
    </w:p>
  </w:endnote>
  <w:endnote w:type="continuationSeparator" w:id="0">
    <w:p w14:paraId="40585BB4" w14:textId="77777777" w:rsidR="007C0841" w:rsidRDefault="007C0841" w:rsidP="00233F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Arial Bold">
    <w:altName w:val="Arial"/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6A8EBF" w14:textId="77777777" w:rsidR="00271A29" w:rsidRPr="008901F1" w:rsidRDefault="00271A29" w:rsidP="008901F1">
    <w:pPr>
      <w:pStyle w:val="Footer"/>
      <w:framePr w:w="733" w:wrap="around" w:vAnchor="text" w:hAnchor="page" w:x="10581" w:y="1"/>
      <w:jc w:val="center"/>
      <w:rPr>
        <w:rStyle w:val="PageNumber"/>
        <w:rFonts w:ascii="Arial" w:hAnsi="Arial" w:cs="Arial"/>
        <w:b/>
        <w:sz w:val="40"/>
        <w:szCs w:val="40"/>
      </w:rPr>
    </w:pPr>
    <w:r w:rsidRPr="008901F1">
      <w:rPr>
        <w:rStyle w:val="PageNumber"/>
        <w:rFonts w:ascii="Arial" w:hAnsi="Arial" w:cs="Arial"/>
        <w:b/>
        <w:sz w:val="40"/>
        <w:szCs w:val="40"/>
      </w:rPr>
      <w:fldChar w:fldCharType="begin"/>
    </w:r>
    <w:r w:rsidRPr="008901F1">
      <w:rPr>
        <w:rStyle w:val="PageNumber"/>
        <w:rFonts w:ascii="Arial" w:hAnsi="Arial" w:cs="Arial"/>
        <w:b/>
        <w:sz w:val="40"/>
        <w:szCs w:val="40"/>
      </w:rPr>
      <w:instrText xml:space="preserve">PAGE  </w:instrTex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separate"/>
    </w:r>
    <w:r>
      <w:rPr>
        <w:rStyle w:val="PageNumber"/>
        <w:rFonts w:ascii="Arial" w:hAnsi="Arial" w:cs="Arial"/>
        <w:b/>
        <w:noProof/>
        <w:sz w:val="40"/>
        <w:szCs w:val="40"/>
      </w:rPr>
      <w:t>2</w: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end"/>
    </w:r>
  </w:p>
  <w:p w14:paraId="5EF30050" w14:textId="77777777" w:rsidR="00271A29" w:rsidRDefault="00271A29" w:rsidP="008901F1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4D7F62" w14:textId="67DA0A7E" w:rsidR="00271A29" w:rsidRPr="00896D43" w:rsidRDefault="00073190" w:rsidP="008901F1">
    <w:pPr>
      <w:pStyle w:val="Footer"/>
      <w:ind w:right="360" w:firstLine="360"/>
      <w:jc w:val="center"/>
    </w:pPr>
    <w:r>
      <w:rPr>
        <w:noProof/>
      </w:rPr>
      <w:drawing>
        <wp:inline distT="0" distB="0" distL="0" distR="0" wp14:anchorId="32D173CB" wp14:editId="23379669">
          <wp:extent cx="2743200" cy="362655"/>
          <wp:effectExtent l="0" t="0" r="0" b="5715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Website 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743200" cy="3626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2B6549" w14:textId="77777777" w:rsidR="007C0841" w:rsidRDefault="007C0841" w:rsidP="00233FF0">
      <w:r>
        <w:separator/>
      </w:r>
    </w:p>
  </w:footnote>
  <w:footnote w:type="continuationSeparator" w:id="0">
    <w:p w14:paraId="18FC3779" w14:textId="77777777" w:rsidR="007C0841" w:rsidRDefault="007C0841" w:rsidP="00233F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2A2615" w14:textId="77777777" w:rsidR="00271A29" w:rsidRDefault="00271A29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1EF462C" wp14:editId="04EF093E">
          <wp:simplePos x="0" y="0"/>
          <wp:positionH relativeFrom="margin">
            <wp:align>center</wp:align>
          </wp:positionH>
          <wp:positionV relativeFrom="paragraph">
            <wp:posOffset>-3810</wp:posOffset>
          </wp:positionV>
          <wp:extent cx="6766549" cy="822104"/>
          <wp:effectExtent l="0" t="0" r="3175" b="381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ctivity 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766549" cy="82210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A133EC"/>
    <w:multiLevelType w:val="hybridMultilevel"/>
    <w:tmpl w:val="8068BDE6"/>
    <w:lvl w:ilvl="0" w:tplc="C80AAF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4E65F26"/>
    <w:multiLevelType w:val="hybridMultilevel"/>
    <w:tmpl w:val="10806A36"/>
    <w:lvl w:ilvl="0" w:tplc="C80AAF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5BA2D64"/>
    <w:multiLevelType w:val="hybridMultilevel"/>
    <w:tmpl w:val="FC88B908"/>
    <w:lvl w:ilvl="0" w:tplc="B284FFC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D3A0127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5517B5"/>
    <w:multiLevelType w:val="hybridMultilevel"/>
    <w:tmpl w:val="3CB2DADA"/>
    <w:lvl w:ilvl="0" w:tplc="C80AAF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6A11964"/>
    <w:multiLevelType w:val="hybridMultilevel"/>
    <w:tmpl w:val="7B6416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DD479DB"/>
    <w:multiLevelType w:val="hybridMultilevel"/>
    <w:tmpl w:val="3A3ECC78"/>
    <w:lvl w:ilvl="0" w:tplc="C80AAF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6"/>
  </w:num>
  <w:num w:numId="5">
    <w:abstractNumId w:val="1"/>
  </w:num>
  <w:num w:numId="6">
    <w:abstractNumId w:val="4"/>
  </w:num>
  <w:num w:numId="7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96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ztDS2NDY1tzQ0NrZU0lEKTi0uzszPAykwrAUA2CjPXywAAAA="/>
  </w:docVars>
  <w:rsids>
    <w:rsidRoot w:val="00233FF0"/>
    <w:rsid w:val="00012409"/>
    <w:rsid w:val="00020D9E"/>
    <w:rsid w:val="00020FE9"/>
    <w:rsid w:val="0003737B"/>
    <w:rsid w:val="00073190"/>
    <w:rsid w:val="00077C5D"/>
    <w:rsid w:val="0009373C"/>
    <w:rsid w:val="000B03AD"/>
    <w:rsid w:val="000C0812"/>
    <w:rsid w:val="000C18FE"/>
    <w:rsid w:val="00122192"/>
    <w:rsid w:val="00124B81"/>
    <w:rsid w:val="00127ABE"/>
    <w:rsid w:val="001524CC"/>
    <w:rsid w:val="00155F29"/>
    <w:rsid w:val="00176EB1"/>
    <w:rsid w:val="001855BE"/>
    <w:rsid w:val="00187085"/>
    <w:rsid w:val="00187AD4"/>
    <w:rsid w:val="001A4745"/>
    <w:rsid w:val="001C2CF8"/>
    <w:rsid w:val="001D0659"/>
    <w:rsid w:val="001D18DD"/>
    <w:rsid w:val="001E345B"/>
    <w:rsid w:val="001F6B66"/>
    <w:rsid w:val="00202E69"/>
    <w:rsid w:val="0021054B"/>
    <w:rsid w:val="0023289D"/>
    <w:rsid w:val="002335BB"/>
    <w:rsid w:val="00233FF0"/>
    <w:rsid w:val="002418A4"/>
    <w:rsid w:val="002424D6"/>
    <w:rsid w:val="00271A29"/>
    <w:rsid w:val="00276491"/>
    <w:rsid w:val="00283DAE"/>
    <w:rsid w:val="002E0D38"/>
    <w:rsid w:val="002E2F38"/>
    <w:rsid w:val="002E3B0C"/>
    <w:rsid w:val="002F0EFA"/>
    <w:rsid w:val="00304D34"/>
    <w:rsid w:val="003065CC"/>
    <w:rsid w:val="0031138E"/>
    <w:rsid w:val="003A27FC"/>
    <w:rsid w:val="003A5C99"/>
    <w:rsid w:val="003D732B"/>
    <w:rsid w:val="003E2289"/>
    <w:rsid w:val="004344F7"/>
    <w:rsid w:val="00437F5E"/>
    <w:rsid w:val="00464C67"/>
    <w:rsid w:val="00473A99"/>
    <w:rsid w:val="0047477A"/>
    <w:rsid w:val="004849E4"/>
    <w:rsid w:val="00493ACC"/>
    <w:rsid w:val="004C2776"/>
    <w:rsid w:val="004D04E2"/>
    <w:rsid w:val="004D29DB"/>
    <w:rsid w:val="004E516E"/>
    <w:rsid w:val="004E7C8D"/>
    <w:rsid w:val="004F47ED"/>
    <w:rsid w:val="004F4878"/>
    <w:rsid w:val="00500A82"/>
    <w:rsid w:val="00504D04"/>
    <w:rsid w:val="00510A3E"/>
    <w:rsid w:val="00520896"/>
    <w:rsid w:val="00525C27"/>
    <w:rsid w:val="00577C12"/>
    <w:rsid w:val="005849E9"/>
    <w:rsid w:val="005A3145"/>
    <w:rsid w:val="005B1AD3"/>
    <w:rsid w:val="005C76DF"/>
    <w:rsid w:val="005E695E"/>
    <w:rsid w:val="00607703"/>
    <w:rsid w:val="0061754E"/>
    <w:rsid w:val="0068685C"/>
    <w:rsid w:val="00687DC6"/>
    <w:rsid w:val="00693656"/>
    <w:rsid w:val="006B76B3"/>
    <w:rsid w:val="006C2F8F"/>
    <w:rsid w:val="006D1118"/>
    <w:rsid w:val="006F7E54"/>
    <w:rsid w:val="00712670"/>
    <w:rsid w:val="007136BE"/>
    <w:rsid w:val="00724B4E"/>
    <w:rsid w:val="007267AA"/>
    <w:rsid w:val="00771866"/>
    <w:rsid w:val="007736EB"/>
    <w:rsid w:val="007753CC"/>
    <w:rsid w:val="00776A44"/>
    <w:rsid w:val="00794312"/>
    <w:rsid w:val="007A4780"/>
    <w:rsid w:val="007C0841"/>
    <w:rsid w:val="007C3E2F"/>
    <w:rsid w:val="007D2BA2"/>
    <w:rsid w:val="007D7BBB"/>
    <w:rsid w:val="00801F8F"/>
    <w:rsid w:val="00803357"/>
    <w:rsid w:val="00820760"/>
    <w:rsid w:val="008319D5"/>
    <w:rsid w:val="0083347B"/>
    <w:rsid w:val="00881358"/>
    <w:rsid w:val="008901F1"/>
    <w:rsid w:val="00892670"/>
    <w:rsid w:val="00896D43"/>
    <w:rsid w:val="008D1D14"/>
    <w:rsid w:val="008E4DC2"/>
    <w:rsid w:val="008E6A07"/>
    <w:rsid w:val="008F049F"/>
    <w:rsid w:val="008F51CF"/>
    <w:rsid w:val="00900B5F"/>
    <w:rsid w:val="00916656"/>
    <w:rsid w:val="00922651"/>
    <w:rsid w:val="00960381"/>
    <w:rsid w:val="009A02F3"/>
    <w:rsid w:val="009A72E2"/>
    <w:rsid w:val="009B3B7A"/>
    <w:rsid w:val="009C554A"/>
    <w:rsid w:val="009D329B"/>
    <w:rsid w:val="009D775F"/>
    <w:rsid w:val="00A013F6"/>
    <w:rsid w:val="00A25FA2"/>
    <w:rsid w:val="00A63F85"/>
    <w:rsid w:val="00A912E3"/>
    <w:rsid w:val="00AC0D2B"/>
    <w:rsid w:val="00AD0D66"/>
    <w:rsid w:val="00AD7280"/>
    <w:rsid w:val="00B033E0"/>
    <w:rsid w:val="00B114B7"/>
    <w:rsid w:val="00B45DA0"/>
    <w:rsid w:val="00B50B1A"/>
    <w:rsid w:val="00B55E54"/>
    <w:rsid w:val="00B709B2"/>
    <w:rsid w:val="00BA70AB"/>
    <w:rsid w:val="00BB4621"/>
    <w:rsid w:val="00BC12F1"/>
    <w:rsid w:val="00BC2074"/>
    <w:rsid w:val="00BC32A6"/>
    <w:rsid w:val="00BE39A4"/>
    <w:rsid w:val="00BF7D20"/>
    <w:rsid w:val="00C05A2E"/>
    <w:rsid w:val="00C104B0"/>
    <w:rsid w:val="00C24A98"/>
    <w:rsid w:val="00C47708"/>
    <w:rsid w:val="00C50F9A"/>
    <w:rsid w:val="00C83BBF"/>
    <w:rsid w:val="00C85F58"/>
    <w:rsid w:val="00CB28FB"/>
    <w:rsid w:val="00CC6EE8"/>
    <w:rsid w:val="00CF6436"/>
    <w:rsid w:val="00CF7831"/>
    <w:rsid w:val="00D2095C"/>
    <w:rsid w:val="00D26F92"/>
    <w:rsid w:val="00D31217"/>
    <w:rsid w:val="00D44344"/>
    <w:rsid w:val="00D46EDE"/>
    <w:rsid w:val="00D76DD3"/>
    <w:rsid w:val="00D86E11"/>
    <w:rsid w:val="00DD38C7"/>
    <w:rsid w:val="00DD6F32"/>
    <w:rsid w:val="00DE69CB"/>
    <w:rsid w:val="00E041A0"/>
    <w:rsid w:val="00E0755F"/>
    <w:rsid w:val="00E108E7"/>
    <w:rsid w:val="00E216E0"/>
    <w:rsid w:val="00E335F8"/>
    <w:rsid w:val="00E37595"/>
    <w:rsid w:val="00E549CB"/>
    <w:rsid w:val="00E80D95"/>
    <w:rsid w:val="00E80F5F"/>
    <w:rsid w:val="00E95B81"/>
    <w:rsid w:val="00ED00BE"/>
    <w:rsid w:val="00F0131E"/>
    <w:rsid w:val="00F06459"/>
    <w:rsid w:val="00F13CB6"/>
    <w:rsid w:val="00F44CEC"/>
    <w:rsid w:val="00F50145"/>
    <w:rsid w:val="00F6261D"/>
    <w:rsid w:val="00F66197"/>
    <w:rsid w:val="00F866DC"/>
    <w:rsid w:val="00F87FFE"/>
    <w:rsid w:val="00F97A94"/>
    <w:rsid w:val="00FA17E4"/>
    <w:rsid w:val="00FA36F6"/>
    <w:rsid w:val="00FA717B"/>
    <w:rsid w:val="00FB7158"/>
    <w:rsid w:val="00FC0455"/>
    <w:rsid w:val="00FC121D"/>
    <w:rsid w:val="00FD63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01FE43E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5C27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08E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3FF0"/>
  </w:style>
  <w:style w:type="paragraph" w:styleId="Footer">
    <w:name w:val="footer"/>
    <w:basedOn w:val="Normal"/>
    <w:link w:val="Foot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3FF0"/>
  </w:style>
  <w:style w:type="paragraph" w:styleId="BalloonText">
    <w:name w:val="Balloon Text"/>
    <w:basedOn w:val="Normal"/>
    <w:link w:val="BalloonTextChar"/>
    <w:uiPriority w:val="99"/>
    <w:semiHidden/>
    <w:unhideWhenUsed/>
    <w:rsid w:val="00233FF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3FF0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E80F5F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8901F1"/>
  </w:style>
  <w:style w:type="character" w:customStyle="1" w:styleId="Heading2Char">
    <w:name w:val="Heading 2 Char"/>
    <w:basedOn w:val="DefaultParagraphFont"/>
    <w:link w:val="Heading2"/>
    <w:uiPriority w:val="9"/>
    <w:rsid w:val="00E108E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7D2BA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2BA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2BA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2BA2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2BA2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2F0EFA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07319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07319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169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78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93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7226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350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1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8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96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191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79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5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183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5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jp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jpg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DE45B3E2-8DDE-9D46-866D-B0D9F6A7A2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3</Words>
  <Characters>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stin ISD</Company>
  <LinksUpToDate>false</LinksUpToDate>
  <CharactersWithSpaces>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fer Truong</dc:creator>
  <cp:lastModifiedBy>Aaron Hart</cp:lastModifiedBy>
  <cp:revision>7</cp:revision>
  <cp:lastPrinted>2016-02-19T06:44:00Z</cp:lastPrinted>
  <dcterms:created xsi:type="dcterms:W3CDTF">2018-09-16T22:27:00Z</dcterms:created>
  <dcterms:modified xsi:type="dcterms:W3CDTF">2018-09-18T15:04:00Z</dcterms:modified>
</cp:coreProperties>
</file>